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adelein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tral, DIMETHYLHYDROXY FURAN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adelein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adelein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tral, DIMETHYLHYDROXY FURANON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adelein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adelein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9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197FD6-5B54-4CA8-99E7-18A66976E04F}"/>
</file>

<file path=customXml/itemProps3.xml><?xml version="1.0" encoding="utf-8"?>
<ds:datastoreItem xmlns:ds="http://schemas.openxmlformats.org/officeDocument/2006/customXml" ds:itemID="{2ACBB474-FBC7-41E0-A56A-28F39C3762BD}"/>
</file>

<file path=customXml/itemProps4.xml><?xml version="1.0" encoding="utf-8"?>
<ds:datastoreItem xmlns:ds="http://schemas.openxmlformats.org/officeDocument/2006/customXml" ds:itemID="{8BFC351D-9A5F-471E-BCA6-D6F78E4E80B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